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25204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Given the </w:t>
      </w: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root</w:t>
      </w: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of a binary tree with </w:t>
      </w: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nodes, each </w:t>
      </w: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ode</w:t>
      </w: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in the tree has </w:t>
      </w:r>
      <w:proofErr w:type="spellStart"/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ode.val</w:t>
      </w:r>
      <w:proofErr w:type="spellEnd"/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coins, and there are </w:t>
      </w: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</w:t>
      </w: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coins total.</w:t>
      </w:r>
    </w:p>
    <w:p w14:paraId="1D1145B0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In one move, we may choose two adjacent nodes and move one coin from one node to another.  (The move may be from parent to child, or from child to parent.)</w:t>
      </w:r>
    </w:p>
    <w:p w14:paraId="3AAB296F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Return the number of moves required to make every node have exactly one coin.</w:t>
      </w:r>
    </w:p>
    <w:p w14:paraId="53615F84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99A1CC6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084EBF42" w14:textId="67AA83D1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drawing>
          <wp:inline distT="0" distB="0" distL="0" distR="0" wp14:anchorId="4864B01A" wp14:editId="40CF317E">
            <wp:extent cx="3505200" cy="3314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C0CF5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[3,0,0]</w:t>
      </w:r>
    </w:p>
    <w:p w14:paraId="795A05DE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0DA000F3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From the root of the tree, we move one coin to its left child, and one coin to its right child.</w:t>
      </w:r>
    </w:p>
    <w:p w14:paraId="4E5121F3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9903F8C" w14:textId="5565EC8B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lastRenderedPageBreak/>
        <w:drawing>
          <wp:inline distT="0" distB="0" distL="0" distR="0" wp14:anchorId="59C4A432" wp14:editId="2A4FE08B">
            <wp:extent cx="3505200" cy="3314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29049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[0,3,0]</w:t>
      </w:r>
    </w:p>
    <w:p w14:paraId="07C623BA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3</w:t>
      </w:r>
    </w:p>
    <w:p w14:paraId="57555CED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From the left child of the root, we move two coins to the root [taking two moves].  Then, we move one coin from the root of the tree to the right child.</w:t>
      </w:r>
    </w:p>
    <w:p w14:paraId="00DADF72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67BAC8BE" w14:textId="524D8929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drawing>
          <wp:inline distT="0" distB="0" distL="0" distR="0" wp14:anchorId="67DBE854" wp14:editId="14DF36FF">
            <wp:extent cx="3505200" cy="3314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400F0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[1,0,2]</w:t>
      </w:r>
    </w:p>
    <w:p w14:paraId="2B94A2F2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lastRenderedPageBreak/>
        <w:t xml:space="preserve">Out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2</w:t>
      </w:r>
    </w:p>
    <w:p w14:paraId="003BFAC1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180F739D" w14:textId="1DDBFB6A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noProof/>
          <w:color w:val="263238"/>
          <w:sz w:val="21"/>
          <w:szCs w:val="21"/>
        </w:rPr>
        <w:drawing>
          <wp:inline distT="0" distB="0" distL="0" distR="0" wp14:anchorId="7A6CDA5E" wp14:editId="2A3DBF2D">
            <wp:extent cx="4743450" cy="476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476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1C0A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[1,0,</w:t>
      </w:r>
      <w:proofErr w:type="gramStart"/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0,null</w:t>
      </w:r>
      <w:proofErr w:type="gramEnd"/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,3]</w:t>
      </w:r>
    </w:p>
    <w:p w14:paraId="74E770D8" w14:textId="77777777" w:rsidR="000A005C" w:rsidRPr="000A005C" w:rsidRDefault="000A005C" w:rsidP="000A005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A005C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0A005C">
        <w:rPr>
          <w:rFonts w:ascii="Consolas" w:eastAsia="Times New Roman" w:hAnsi="Consolas" w:cs="Consolas"/>
          <w:color w:val="263238"/>
          <w:sz w:val="20"/>
          <w:szCs w:val="20"/>
        </w:rPr>
        <w:t>4</w:t>
      </w:r>
    </w:p>
    <w:p w14:paraId="6DE1103E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E390B70" w14:textId="77777777" w:rsidR="000A005C" w:rsidRPr="000A005C" w:rsidRDefault="000A005C" w:rsidP="000A005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1D78BDB4" w14:textId="77777777" w:rsidR="000A005C" w:rsidRPr="000A005C" w:rsidRDefault="000A005C" w:rsidP="000A005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&lt;= N &lt;= 100</w:t>
      </w:r>
    </w:p>
    <w:p w14:paraId="3C12592A" w14:textId="77777777" w:rsidR="000A005C" w:rsidRPr="000A005C" w:rsidRDefault="000A005C" w:rsidP="000A005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0 &lt;= </w:t>
      </w:r>
      <w:proofErr w:type="spellStart"/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ode.val</w:t>
      </w:r>
      <w:proofErr w:type="spellEnd"/>
      <w:r w:rsidRPr="000A005C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N</w:t>
      </w:r>
    </w:p>
    <w:p w14:paraId="7D57B139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1B2786"/>
    <w:multiLevelType w:val="multilevel"/>
    <w:tmpl w:val="FCAE3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NjIxNDY3NQeyLZV0lIJTi4sz8/NACgxrAVnyFNAsAAAA"/>
  </w:docVars>
  <w:rsids>
    <w:rsidRoot w:val="003657B1"/>
    <w:rsid w:val="000A005C"/>
    <w:rsid w:val="003657B1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4FB4A9D-787F-46A0-9E2D-46615DDDE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A00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A005C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A005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0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05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9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5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5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319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8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2T04:46:00Z</dcterms:created>
  <dcterms:modified xsi:type="dcterms:W3CDTF">2020-05-12T04:47:00Z</dcterms:modified>
</cp:coreProperties>
</file>